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the Holy Spirit come upon the believers at Pentecost? (43-01, 43-02, 43-03, 43-04, 43-05)</w:t>
      </w:r>
    </w:p>
    <w:p>
      <w:pPr>
        <w:pStyle w:val="Heading5"/>
      </w:pPr>
      <w:r>
        <w:t xml:space="preserve">What were the main parts/contents of Peter’s message to the people? (43-06, 43-07, 43-08, 43-09)</w:t>
      </w:r>
    </w:p>
    <w:p>
      <w:pPr>
        <w:pStyle w:val="Heading5"/>
      </w:pPr>
      <w:r>
        <w:t xml:space="preserve">How did the people respond to Peter’s message? (43-10, 43-11, 43-12)</w:t>
      </w:r>
    </w:p>
    <w:p>
      <w:pPr>
        <w:pStyle w:val="Heading5"/>
      </w:pPr>
      <w:r>
        <w:t xml:space="preserve">What did Jesus’ followers/disciples do as a community of believers? (43-01, 43-12, 43-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0Z</dcterms:created>
  <dcterms:modified xsi:type="dcterms:W3CDTF">2023-05-24T00: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